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215"/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8"/>
        <w:gridCol w:w="7786"/>
      </w:tblGrid>
      <w:tr w:rsidR="00443C69" w14:paraId="09503B0C" w14:textId="77777777" w:rsidTr="006761C2">
        <w:trPr>
          <w:trHeight w:val="1259"/>
        </w:trPr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9EA959" w14:textId="5C7A593B" w:rsidR="00443C69" w:rsidRDefault="00AA1284" w:rsidP="00AA1284">
            <w:pPr>
              <w:spacing w:after="0" w:line="240" w:lineRule="auto"/>
              <w:ind w:firstLine="74"/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noProof/>
                <w:sz w:val="24"/>
                <w:szCs w:val="24"/>
              </w:rPr>
              <w:drawing>
                <wp:inline distT="0" distB="0" distL="0" distR="0" wp14:anchorId="5CBE1628" wp14:editId="1B717ED9">
                  <wp:extent cx="817880" cy="775970"/>
                  <wp:effectExtent l="0" t="0" r="1270" b="5080"/>
                  <wp:docPr id="3" name="Obraz 3" descr="Obraz zawierający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 descr="Obraz zawierający logo&#10;&#10;Opis wygenerowany automatycznie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880" cy="775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8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C98DC4" w14:textId="3C5E5E75" w:rsidR="00443C69" w:rsidRPr="006761C2" w:rsidRDefault="00333E65" w:rsidP="00AA1284">
            <w:pPr>
              <w:pStyle w:val="Nagwek4"/>
              <w:spacing w:before="0"/>
              <w:rPr>
                <w:rFonts w:ascii="Calibri" w:eastAsiaTheme="minorEastAsia" w:hAnsi="Calibri" w:cs="Arial"/>
                <w:color w:val="663300"/>
                <w:sz w:val="32"/>
                <w:szCs w:val="32"/>
              </w:rPr>
            </w:pPr>
            <w:r w:rsidRPr="00333E65"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t>WARSZAWSKI ODDZIAŁ POLSKIEGO TOWARZYSTWA INŻYNIERII EKOLOGICZNEJ</w:t>
            </w:r>
          </w:p>
        </w:tc>
      </w:tr>
      <w:tr w:rsidR="00443C69" w:rsidRPr="00DF4539" w14:paraId="17417116" w14:textId="77777777" w:rsidTr="006761C2">
        <w:trPr>
          <w:cantSplit/>
          <w:trHeight w:val="861"/>
        </w:trPr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F60098" w14:textId="77777777" w:rsidR="00443C69" w:rsidRPr="00DF4539" w:rsidRDefault="005C2BCF" w:rsidP="00DF4539">
            <w:pPr>
              <w:spacing w:after="0" w:line="240" w:lineRule="auto"/>
              <w:jc w:val="both"/>
            </w:pPr>
            <w:r>
              <w:rPr>
                <w:rFonts w:eastAsia="Times New Roman" w:cs="Times New Roman"/>
                <w:noProof/>
                <w:sz w:val="24"/>
                <w:szCs w:val="24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2BBF03D" wp14:editId="6602E56C">
                      <wp:simplePos x="0" y="0"/>
                      <wp:positionH relativeFrom="column">
                        <wp:posOffset>-39369</wp:posOffset>
                      </wp:positionH>
                      <wp:positionV relativeFrom="paragraph">
                        <wp:posOffset>42545</wp:posOffset>
                      </wp:positionV>
                      <wp:extent cx="5810250" cy="45719"/>
                      <wp:effectExtent l="0" t="0" r="19050" b="31115"/>
                      <wp:wrapNone/>
                      <wp:docPr id="1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10250" cy="45719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439735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A859E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" o:spid="_x0000_s1026" type="#_x0000_t32" style="position:absolute;margin-left:-3.1pt;margin-top:3.35pt;width:457.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" strokecolor="#439735" strokeweight="1.5pt"/>
                  </w:pict>
                </mc:Fallback>
              </mc:AlternateContent>
            </w:r>
          </w:p>
          <w:p w14:paraId="6F8D3544" w14:textId="62D952FA" w:rsidR="00443C69" w:rsidRPr="00DF4539" w:rsidRDefault="00443C69" w:rsidP="00DF4539">
            <w:pPr>
              <w:spacing w:after="0"/>
              <w:jc w:val="center"/>
            </w:pPr>
            <w:r w:rsidRPr="00DF4539">
              <w:t xml:space="preserve">Adres do korespondencji: </w:t>
            </w:r>
            <w:r w:rsidR="00C02000" w:rsidRPr="00C02000">
              <w:t xml:space="preserve">BIO-ECOLOGY SERVICE Sp. z o.o. ul. Narocz 3, </w:t>
            </w:r>
            <w:r w:rsidR="00C02000">
              <w:br/>
            </w:r>
            <w:r w:rsidR="00C02000" w:rsidRPr="00C02000">
              <w:t>02-678 Warszawa</w:t>
            </w:r>
          </w:p>
        </w:tc>
      </w:tr>
    </w:tbl>
    <w:p w14:paraId="449C0460" w14:textId="5953BA0D" w:rsidR="00F415FC" w:rsidRPr="00DF4539" w:rsidRDefault="00F415FC" w:rsidP="00DF4539">
      <w:pPr>
        <w:spacing w:after="0" w:line="360" w:lineRule="auto"/>
        <w:jc w:val="center"/>
        <w:rPr>
          <w:b/>
          <w:sz w:val="16"/>
          <w:szCs w:val="16"/>
        </w:rPr>
      </w:pPr>
    </w:p>
    <w:p w14:paraId="3E763ECB" w14:textId="77777777" w:rsidR="00AA1284" w:rsidRDefault="00AA1284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</w:p>
    <w:p w14:paraId="3060B73C" w14:textId="0AFD9CD5" w:rsidR="00691DAA" w:rsidRPr="00DF4539" w:rsidRDefault="00F415FC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  <w:r w:rsidRPr="00DF4539">
        <w:rPr>
          <w:rFonts w:cs="Times New Roman"/>
          <w:b/>
          <w:spacing w:val="26"/>
          <w:sz w:val="28"/>
        </w:rPr>
        <w:t>DEKLARACJA</w:t>
      </w:r>
    </w:p>
    <w:p w14:paraId="096242E8" w14:textId="77777777" w:rsidR="00F415FC" w:rsidRPr="00DF4539" w:rsidRDefault="00F415FC" w:rsidP="00DF4539">
      <w:pPr>
        <w:spacing w:after="0" w:line="360" w:lineRule="auto"/>
        <w:ind w:firstLine="36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Zgodnie z treścią § 9 </w:t>
      </w:r>
      <w:r w:rsidR="005E3E29" w:rsidRPr="00DF4539">
        <w:rPr>
          <w:rFonts w:cs="Times New Roman"/>
          <w:sz w:val="24"/>
        </w:rPr>
        <w:t xml:space="preserve">i 10 </w:t>
      </w:r>
      <w:r w:rsidRPr="00DF4539">
        <w:rPr>
          <w:rFonts w:cs="Times New Roman"/>
          <w:sz w:val="24"/>
        </w:rPr>
        <w:t xml:space="preserve">Statutu Polskiego Towarzystwa Inżynierii Ekologicznej proszę </w:t>
      </w:r>
      <w:r w:rsidR="00D85792" w:rsidRPr="00DF4539">
        <w:rPr>
          <w:rFonts w:cs="Times New Roman"/>
          <w:sz w:val="24"/>
        </w:rPr>
        <w:br/>
      </w:r>
      <w:r w:rsidRPr="00DF4539">
        <w:rPr>
          <w:rFonts w:cs="Times New Roman"/>
          <w:sz w:val="24"/>
        </w:rPr>
        <w:t>o przyjęcie mnie w poczet członków zwyczajnych.</w:t>
      </w:r>
    </w:p>
    <w:p w14:paraId="19AD640C" w14:textId="424E2CBF" w:rsidR="00F415FC" w:rsidRPr="00DF4539" w:rsidRDefault="00F415FC" w:rsidP="00AA1284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Imi</w:t>
      </w:r>
      <w:r w:rsidR="00AD335E" w:rsidRPr="00DF4539">
        <w:rPr>
          <w:rFonts w:cs="Times New Roman"/>
          <w:sz w:val="24"/>
        </w:rPr>
        <w:t>ę</w:t>
      </w:r>
      <w:r w:rsidRPr="00DF4539">
        <w:rPr>
          <w:rFonts w:cs="Times New Roman"/>
          <w:sz w:val="24"/>
        </w:rPr>
        <w:t xml:space="preserve"> i nazwisko ……………………</w:t>
      </w:r>
      <w:r w:rsidR="00D85792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..................................</w:t>
      </w:r>
    </w:p>
    <w:p w14:paraId="2BE3E8D1" w14:textId="4C17778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Data urodzenia</w:t>
      </w:r>
      <w:r w:rsidR="00D85792" w:rsidRPr="00DF4539">
        <w:rPr>
          <w:rFonts w:cs="Times New Roman"/>
          <w:sz w:val="24"/>
        </w:rPr>
        <w:t xml:space="preserve"> </w:t>
      </w:r>
      <w:r w:rsidRPr="00DF4539">
        <w:rPr>
          <w:rFonts w:cs="Times New Roman"/>
          <w:sz w:val="24"/>
        </w:rPr>
        <w:t>………</w:t>
      </w:r>
      <w:r w:rsidR="00D85792" w:rsidRPr="00DF4539">
        <w:rPr>
          <w:rFonts w:cs="Times New Roman"/>
          <w:sz w:val="24"/>
        </w:rPr>
        <w:t>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.</w:t>
      </w:r>
    </w:p>
    <w:p w14:paraId="61676633" w14:textId="3B521FB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Tytuł (stopień naukowy lub zawodowy)</w:t>
      </w:r>
      <w:r w:rsidR="00D85792" w:rsidRPr="00DF4539">
        <w:rPr>
          <w:rFonts w:cs="Times New Roman"/>
          <w:sz w:val="24"/>
        </w:rPr>
        <w:t xml:space="preserve"> ……………………………………………………</w:t>
      </w:r>
      <w:r w:rsid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.</w:t>
      </w:r>
    </w:p>
    <w:p w14:paraId="603DCC8A" w14:textId="0CA30B02" w:rsidR="00AA1284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Wykształcenie (uczelnia, specjalizacja)</w:t>
      </w:r>
      <w:r w:rsidR="00D85792" w:rsidRPr="00DF4539">
        <w:rPr>
          <w:rFonts w:cs="Times New Roman"/>
          <w:sz w:val="24"/>
        </w:rPr>
        <w:t xml:space="preserve"> ………………….......................................</w:t>
      </w:r>
      <w:r w:rsidR="00DF4539">
        <w:rPr>
          <w:rFonts w:cs="Times New Roman"/>
          <w:sz w:val="24"/>
        </w:rPr>
        <w:t>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....</w:t>
      </w:r>
    </w:p>
    <w:p w14:paraId="56C8AF48" w14:textId="5DFA23D7" w:rsidR="00F415FC" w:rsidRPr="00DF4539" w:rsidRDefault="00D85792" w:rsidP="00AA1284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………………</w:t>
      </w:r>
    </w:p>
    <w:p w14:paraId="6BF9478D" w14:textId="58983C06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Adres zamieszkania, telefon</w:t>
      </w:r>
      <w:r w:rsidR="00D85792" w:rsidRPr="00DF4539">
        <w:rPr>
          <w:rFonts w:cs="Times New Roman"/>
          <w:sz w:val="24"/>
        </w:rPr>
        <w:t xml:space="preserve"> …………………………………………………………………</w:t>
      </w:r>
      <w:r w:rsidR="00DF4539">
        <w:rPr>
          <w:rFonts w:cs="Times New Roman"/>
          <w:sz w:val="24"/>
        </w:rPr>
        <w:t>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…</w:t>
      </w:r>
    </w:p>
    <w:p w14:paraId="553AE9BA" w14:textId="315F6D7D" w:rsidR="005E3E29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Miejsce pracy, adres, telefon</w:t>
      </w:r>
      <w:r w:rsidR="005E3E29" w:rsidRPr="00DF4539">
        <w:rPr>
          <w:rFonts w:cs="Times New Roman"/>
          <w:sz w:val="24"/>
        </w:rPr>
        <w:t>, e-mail</w:t>
      </w:r>
      <w:r w:rsidR="00D85792" w:rsidRPr="00DF4539">
        <w:rPr>
          <w:rFonts w:cs="Times New Roman"/>
          <w:sz w:val="24"/>
        </w:rPr>
        <w:t xml:space="preserve"> </w:t>
      </w:r>
      <w:r w:rsidR="005E3E29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.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</w:t>
      </w:r>
    </w:p>
    <w:p w14:paraId="50256800" w14:textId="47A4AC3C" w:rsidR="00F415FC" w:rsidRPr="00DF4539" w:rsidRDefault="00D85792" w:rsidP="00DF4539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</w:t>
      </w:r>
      <w:r w:rsidR="005E3E29" w:rsidRPr="00DF4539">
        <w:rPr>
          <w:rFonts w:cs="Times New Roman"/>
          <w:sz w:val="24"/>
        </w:rPr>
        <w:t>…</w:t>
      </w:r>
      <w:r w:rsidRPr="00DF4539">
        <w:rPr>
          <w:rFonts w:cs="Times New Roman"/>
          <w:sz w:val="24"/>
        </w:rPr>
        <w:t>………………...……………………………………</w:t>
      </w:r>
      <w:r w:rsidR="005E3E29" w:rsidRPr="00DF4539">
        <w:rPr>
          <w:rFonts w:cs="Times New Roman"/>
          <w:sz w:val="24"/>
        </w:rPr>
        <w:t>..……………………………………</w:t>
      </w:r>
      <w:r w:rsidRPr="00DF4539">
        <w:rPr>
          <w:rFonts w:cs="Times New Roman"/>
          <w:sz w:val="24"/>
        </w:rPr>
        <w:t>………………………………………………</w:t>
      </w:r>
      <w:r w:rsidR="00AA1284">
        <w:rPr>
          <w:rFonts w:cs="Times New Roman"/>
          <w:sz w:val="24"/>
        </w:rPr>
        <w:t>……………………………………………………………………………………</w:t>
      </w:r>
      <w:r w:rsidRPr="00DF4539">
        <w:rPr>
          <w:rFonts w:cs="Times New Roman"/>
          <w:sz w:val="24"/>
        </w:rPr>
        <w:t>…………..</w:t>
      </w:r>
    </w:p>
    <w:p w14:paraId="4613A343" w14:textId="5E3AD0BA" w:rsidR="00F415FC" w:rsidRPr="00DF4539" w:rsidRDefault="00F415FC" w:rsidP="00DF4539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Miejscowość </w:t>
      </w:r>
      <w:r w:rsidR="0078366C" w:rsidRP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…………….</w:t>
      </w:r>
      <w:r w:rsidR="0078366C" w:rsidRPr="00DF4539">
        <w:rPr>
          <w:rFonts w:cs="Times New Roman"/>
          <w:sz w:val="24"/>
        </w:rPr>
        <w:t xml:space="preserve">………. data </w:t>
      </w:r>
      <w:r w:rsidR="00AA1284" w:rsidRPr="00DF4539">
        <w:rPr>
          <w:rFonts w:cs="Times New Roman"/>
          <w:sz w:val="24"/>
        </w:rPr>
        <w:t>……………………………………..</w:t>
      </w:r>
    </w:p>
    <w:p w14:paraId="7A6B2451" w14:textId="704DBE31" w:rsidR="0078366C" w:rsidRPr="00DF4539" w:rsidRDefault="0078366C" w:rsidP="00DF4539">
      <w:pPr>
        <w:spacing w:after="0" w:line="360" w:lineRule="auto"/>
        <w:ind w:left="6372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</w:t>
      </w:r>
      <w:r w:rsidR="00AA1284">
        <w:rPr>
          <w:rFonts w:cs="Times New Roman"/>
          <w:sz w:val="24"/>
        </w:rPr>
        <w:t>…………</w:t>
      </w:r>
      <w:r w:rsidRPr="00DF4539">
        <w:rPr>
          <w:rFonts w:cs="Times New Roman"/>
          <w:sz w:val="24"/>
        </w:rPr>
        <w:t>……….</w:t>
      </w:r>
    </w:p>
    <w:p w14:paraId="7B5D359A" w14:textId="6DE2BC5B" w:rsidR="00F415FC" w:rsidRPr="00AA1284" w:rsidRDefault="00AA1284" w:rsidP="00DF4539">
      <w:pPr>
        <w:spacing w:after="0"/>
        <w:ind w:left="6372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>…………….</w:t>
      </w:r>
      <w:r w:rsidR="0078366C" w:rsidRPr="00AA1284">
        <w:rPr>
          <w:rFonts w:cs="Times New Roman"/>
          <w:sz w:val="16"/>
          <w:szCs w:val="16"/>
        </w:rPr>
        <w:t>(</w:t>
      </w:r>
      <w:r w:rsidR="00F415FC" w:rsidRPr="00AA1284">
        <w:rPr>
          <w:rFonts w:cs="Times New Roman"/>
          <w:sz w:val="16"/>
          <w:szCs w:val="16"/>
        </w:rPr>
        <w:t>podpis deklarującego</w:t>
      </w:r>
      <w:r w:rsidR="0078366C" w:rsidRPr="00AA1284">
        <w:rPr>
          <w:rFonts w:cs="Times New Roman"/>
          <w:sz w:val="16"/>
          <w:szCs w:val="16"/>
        </w:rPr>
        <w:t>)</w:t>
      </w:r>
    </w:p>
    <w:p w14:paraId="41DE50A7" w14:textId="77777777" w:rsidR="00F415FC" w:rsidRPr="00DF4539" w:rsidRDefault="00F415FC" w:rsidP="00DF4539">
      <w:pPr>
        <w:spacing w:before="240"/>
        <w:jc w:val="both"/>
        <w:rPr>
          <w:rFonts w:cs="Times New Roman"/>
          <w:sz w:val="28"/>
        </w:rPr>
      </w:pPr>
      <w:r w:rsidRPr="00DF4539">
        <w:rPr>
          <w:rFonts w:cs="Times New Roman"/>
          <w:sz w:val="28"/>
        </w:rPr>
        <w:t>CZŁONKOWIE WPROWADZAJĄCY</w:t>
      </w:r>
    </w:p>
    <w:p w14:paraId="08C8EC51" w14:textId="446E27F2" w:rsidR="00D85792" w:rsidRPr="00DF4539" w:rsidRDefault="0078366C" w:rsidP="00DF4539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 w:rsidR="00AA1284"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 w:rsidR="00AA1284">
        <w:rPr>
          <w:rFonts w:cs="Times New Roman"/>
          <w:sz w:val="24"/>
        </w:rPr>
        <w:t xml:space="preserve">       ……………..…….………………….</w:t>
      </w:r>
    </w:p>
    <w:p w14:paraId="1F1E8425" w14:textId="6501AA6E" w:rsidR="0078366C" w:rsidRPr="00AA1284" w:rsidRDefault="00AA1284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="0078366C" w:rsidRPr="00AA1284">
        <w:rPr>
          <w:rFonts w:cs="Times New Roman"/>
          <w:sz w:val="16"/>
          <w:szCs w:val="16"/>
        </w:rPr>
        <w:t>Imi</w:t>
      </w:r>
      <w:r w:rsidR="00AD335E" w:rsidRPr="00AA1284">
        <w:rPr>
          <w:rFonts w:cs="Times New Roman"/>
          <w:sz w:val="16"/>
          <w:szCs w:val="16"/>
        </w:rPr>
        <w:t>ę</w:t>
      </w:r>
      <w:r w:rsidR="0078366C" w:rsidRPr="00AA1284">
        <w:rPr>
          <w:rFonts w:cs="Times New Roman"/>
          <w:sz w:val="16"/>
          <w:szCs w:val="16"/>
        </w:rPr>
        <w:t xml:space="preserve">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="0078366C"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="0078366C" w:rsidRPr="00AA1284">
        <w:rPr>
          <w:rFonts w:cs="Times New Roman"/>
          <w:sz w:val="16"/>
          <w:szCs w:val="16"/>
        </w:rPr>
        <w:t>odpis</w:t>
      </w:r>
    </w:p>
    <w:p w14:paraId="70C03310" w14:textId="77777777" w:rsidR="0078366C" w:rsidRPr="00DF4539" w:rsidRDefault="0078366C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47474DFB" w14:textId="77777777" w:rsidR="00AA1284" w:rsidRPr="00DF4539" w:rsidRDefault="00AA1284" w:rsidP="00AA1284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>
        <w:rPr>
          <w:rFonts w:cs="Times New Roman"/>
          <w:sz w:val="24"/>
        </w:rPr>
        <w:t xml:space="preserve">       ……………..…….………………….</w:t>
      </w:r>
    </w:p>
    <w:p w14:paraId="15876E87" w14:textId="77777777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Pr="00AA1284">
        <w:rPr>
          <w:rFonts w:cs="Times New Roman"/>
          <w:sz w:val="16"/>
          <w:szCs w:val="16"/>
        </w:rPr>
        <w:t>Imię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</w:p>
    <w:p w14:paraId="07A7EA71" w14:textId="77777777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69DC1C4A" w14:textId="77777777" w:rsidR="00DF4539" w:rsidRPr="00DF4539" w:rsidRDefault="00DF4539" w:rsidP="00DF4539">
      <w:pPr>
        <w:pStyle w:val="Akapitzlist"/>
        <w:tabs>
          <w:tab w:val="left" w:pos="426"/>
        </w:tabs>
        <w:ind w:left="284"/>
        <w:jc w:val="both"/>
        <w:rPr>
          <w:rFonts w:cs="Times New Roman"/>
          <w:sz w:val="24"/>
        </w:rPr>
      </w:pPr>
    </w:p>
    <w:p w14:paraId="3C363260" w14:textId="77777777" w:rsidR="00D85792" w:rsidRPr="00DF4539" w:rsidRDefault="00D85792" w:rsidP="00DF4539">
      <w:pPr>
        <w:pStyle w:val="Akapitzlist"/>
        <w:tabs>
          <w:tab w:val="left" w:pos="426"/>
        </w:tabs>
        <w:ind w:left="0"/>
        <w:jc w:val="center"/>
        <w:rPr>
          <w:rFonts w:cs="Times New Roman"/>
          <w:b/>
          <w:sz w:val="28"/>
        </w:rPr>
      </w:pPr>
      <w:r w:rsidRPr="00DF4539">
        <w:rPr>
          <w:rFonts w:cs="Times New Roman"/>
          <w:b/>
          <w:sz w:val="28"/>
        </w:rPr>
        <w:t>DECYZJA</w:t>
      </w:r>
    </w:p>
    <w:p w14:paraId="06377182" w14:textId="703BB201" w:rsidR="00D85792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ab/>
      </w:r>
      <w:r w:rsidR="00D85792" w:rsidRPr="00DF4539">
        <w:rPr>
          <w:rFonts w:cs="Times New Roman"/>
          <w:sz w:val="24"/>
        </w:rPr>
        <w:t>Zarząd/Prezydium Zarządu ………………………</w:t>
      </w:r>
      <w:r w:rsidRPr="00DF4539">
        <w:rPr>
          <w:rFonts w:cs="Times New Roman"/>
          <w:sz w:val="24"/>
        </w:rPr>
        <w:t>…………………………………..</w:t>
      </w:r>
      <w:r w:rsidR="00D85792" w:rsidRPr="00DF4539">
        <w:rPr>
          <w:rFonts w:cs="Times New Roman"/>
          <w:sz w:val="24"/>
        </w:rPr>
        <w:t>…. w dniu ………………… 20</w:t>
      </w:r>
      <w:r w:rsidR="00A74AB0" w:rsidRPr="00DF4539">
        <w:rPr>
          <w:rFonts w:cs="Times New Roman"/>
          <w:sz w:val="24"/>
        </w:rPr>
        <w:t xml:space="preserve">  </w:t>
      </w:r>
      <w:r w:rsidR="00D85792" w:rsidRPr="00DF4539">
        <w:rPr>
          <w:rFonts w:cs="Times New Roman"/>
          <w:sz w:val="24"/>
        </w:rPr>
        <w:t xml:space="preserve">r. rozpatrzył(o) deklarację </w:t>
      </w:r>
      <w:r w:rsidR="00AA1284">
        <w:rPr>
          <w:rFonts w:cs="Times New Roman"/>
          <w:sz w:val="24"/>
        </w:rPr>
        <w:t>Pana/Pani</w:t>
      </w:r>
      <w:r w:rsidR="00D85792" w:rsidRPr="00DF4539">
        <w:rPr>
          <w:rFonts w:cs="Times New Roman"/>
          <w:sz w:val="24"/>
        </w:rPr>
        <w:t>……</w:t>
      </w:r>
      <w:r w:rsidRPr="00DF4539">
        <w:rPr>
          <w:rFonts w:cs="Times New Roman"/>
          <w:sz w:val="24"/>
        </w:rPr>
        <w:t>…………………………..</w:t>
      </w:r>
      <w:r w:rsidR="00D85792" w:rsidRPr="00DF4539">
        <w:rPr>
          <w:rFonts w:cs="Times New Roman"/>
          <w:sz w:val="24"/>
        </w:rPr>
        <w:t>…….. o przyjęcie w poczet członków zwyczajnych i postanowił(o) przyjąć (oddalić) deklarowane członkostwo.</w:t>
      </w:r>
    </w:p>
    <w:p w14:paraId="180A3988" w14:textId="77777777" w:rsidR="0078366C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</w:p>
    <w:p w14:paraId="2E93B59D" w14:textId="3D537DD0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right"/>
        <w:rPr>
          <w:rFonts w:cs="Times New Roman"/>
          <w:sz w:val="24"/>
        </w:rPr>
      </w:pPr>
      <w:r>
        <w:rPr>
          <w:rFonts w:cs="Times New Roman"/>
          <w:sz w:val="24"/>
        </w:rPr>
        <w:t>……………..…….………………….</w:t>
      </w:r>
    </w:p>
    <w:p w14:paraId="73AB1F53" w14:textId="5DB56A56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  <w:r>
        <w:rPr>
          <w:rFonts w:cs="Times New Roman"/>
          <w:sz w:val="16"/>
          <w:szCs w:val="16"/>
        </w:rPr>
        <w:t xml:space="preserve"> Prezesa</w:t>
      </w:r>
    </w:p>
    <w:sectPr w:rsidR="00AA1284" w:rsidRPr="00AA1284" w:rsidSect="00DF4539">
      <w:pgSz w:w="11906" w:h="16838"/>
      <w:pgMar w:top="709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F0647"/>
    <w:multiLevelType w:val="hybridMultilevel"/>
    <w:tmpl w:val="79F631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90834"/>
    <w:multiLevelType w:val="hybridMultilevel"/>
    <w:tmpl w:val="81C833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0D7B70"/>
    <w:multiLevelType w:val="hybridMultilevel"/>
    <w:tmpl w:val="A56A82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A666CC"/>
    <w:multiLevelType w:val="hybridMultilevel"/>
    <w:tmpl w:val="1EE6E1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470734">
    <w:abstractNumId w:val="3"/>
  </w:num>
  <w:num w:numId="2" w16cid:durableId="528301820">
    <w:abstractNumId w:val="2"/>
  </w:num>
  <w:num w:numId="3" w16cid:durableId="1692225490">
    <w:abstractNumId w:val="0"/>
  </w:num>
  <w:num w:numId="4" w16cid:durableId="21162461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2NDE0MDMxM7Y0tDRS0lEKTi0uzszPAykwqgUA+E9ZaCwAAAA="/>
  </w:docVars>
  <w:rsids>
    <w:rsidRoot w:val="00F415FC"/>
    <w:rsid w:val="002F020D"/>
    <w:rsid w:val="00333E65"/>
    <w:rsid w:val="0036397E"/>
    <w:rsid w:val="00443C69"/>
    <w:rsid w:val="004E634B"/>
    <w:rsid w:val="005C2BCF"/>
    <w:rsid w:val="005E3E29"/>
    <w:rsid w:val="006761C2"/>
    <w:rsid w:val="00691DAA"/>
    <w:rsid w:val="006B668C"/>
    <w:rsid w:val="006C3A7F"/>
    <w:rsid w:val="0075354C"/>
    <w:rsid w:val="0078366C"/>
    <w:rsid w:val="008A1C8F"/>
    <w:rsid w:val="008A4A5A"/>
    <w:rsid w:val="009A336D"/>
    <w:rsid w:val="009F3E36"/>
    <w:rsid w:val="00A45D08"/>
    <w:rsid w:val="00A74AB0"/>
    <w:rsid w:val="00AA1284"/>
    <w:rsid w:val="00AD335E"/>
    <w:rsid w:val="00C02000"/>
    <w:rsid w:val="00C31F9E"/>
    <w:rsid w:val="00D85792"/>
    <w:rsid w:val="00DF4539"/>
    <w:rsid w:val="00E968C3"/>
    <w:rsid w:val="00ED0AA4"/>
    <w:rsid w:val="00F4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8287D"/>
  <w15:docId w15:val="{12F0E6D1-D105-44B0-B70C-35C4D9738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1DAA"/>
  </w:style>
  <w:style w:type="paragraph" w:styleId="Nagwek1">
    <w:name w:val="heading 1"/>
    <w:basedOn w:val="Normalny"/>
    <w:next w:val="Normalny"/>
    <w:link w:val="Nagwek1Znak"/>
    <w:qFormat/>
    <w:rsid w:val="00443C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unhideWhenUsed/>
    <w:qFormat/>
    <w:rsid w:val="00443C69"/>
    <w:pPr>
      <w:keepNext/>
      <w:spacing w:before="120"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415FC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443C69"/>
    <w:rPr>
      <w:rFonts w:ascii="Arial" w:eastAsia="Times New Roman" w:hAnsi="Arial" w:cs="Times New Roman"/>
      <w:b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443C69"/>
    <w:rPr>
      <w:rFonts w:ascii="Times New Roman" w:eastAsia="Times New Roman" w:hAnsi="Times New Roman" w:cs="Times New Roman"/>
      <w:b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6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3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Reviewer</cp:lastModifiedBy>
  <cp:revision>3</cp:revision>
  <cp:lastPrinted>2023-03-27T12:44:00Z</cp:lastPrinted>
  <dcterms:created xsi:type="dcterms:W3CDTF">2023-03-27T12:45:00Z</dcterms:created>
  <dcterms:modified xsi:type="dcterms:W3CDTF">2023-05-25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988c2f6f48163891a7048491f7022265633f766f8619858ca248f27eab8316</vt:lpwstr>
  </property>
</Properties>
</file>